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data-layer-documentation"/>
    <w:p>
      <w:pPr>
        <w:pStyle w:val="Heading1"/>
      </w:pPr>
      <w:r>
        <w:t xml:space="preserve">Data Layer Documentation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arraystore">
        <w:r>
          <w:rPr>
            <w:rStyle w:val="Hyperlink"/>
          </w:rPr>
          <w:t xml:space="preserve">ArrayStore</w:t>
        </w:r>
      </w:hyperlink>
    </w:p>
    <w:p>
      <w:pPr>
        <w:numPr>
          <w:ilvl w:val="0"/>
          <w:numId w:val="1001"/>
        </w:numPr>
        <w:pStyle w:val="Compact"/>
      </w:pPr>
      <w:hyperlink w:anchor="customstore">
        <w:r>
          <w:rPr>
            <w:rStyle w:val="Hyperlink"/>
          </w:rPr>
          <w:t xml:space="preserve">CustomStore</w:t>
        </w:r>
      </w:hyperlink>
    </w:p>
    <w:p>
      <w:pPr>
        <w:numPr>
          <w:ilvl w:val="0"/>
          <w:numId w:val="1001"/>
        </w:numPr>
        <w:pStyle w:val="Compact"/>
      </w:pPr>
      <w:hyperlink w:anchor="datasource">
        <w:r>
          <w:rPr>
            <w:rStyle w:val="Hyperlink"/>
          </w:rPr>
          <w:t xml:space="preserve">DataSource</w:t>
        </w:r>
      </w:hyperlink>
    </w:p>
    <w:p>
      <w:pPr>
        <w:numPr>
          <w:ilvl w:val="0"/>
          <w:numId w:val="1001"/>
        </w:numPr>
        <w:pStyle w:val="Compact"/>
      </w:pPr>
      <w:hyperlink w:anchor="localstore">
        <w:r>
          <w:rPr>
            <w:rStyle w:val="Hyperlink"/>
          </w:rPr>
          <w:t xml:space="preserve">LocalStore</w:t>
        </w:r>
      </w:hyperlink>
    </w:p>
    <w:p>
      <w:pPr>
        <w:numPr>
          <w:ilvl w:val="0"/>
          <w:numId w:val="1001"/>
        </w:numPr>
        <w:pStyle w:val="Compact"/>
      </w:pPr>
      <w:hyperlink w:anchor="query">
        <w:r>
          <w:rPr>
            <w:rStyle w:val="Hyperlink"/>
          </w:rPr>
          <w:t xml:space="preserve">Query</w:t>
        </w:r>
      </w:hyperlink>
    </w:p>
    <w:bookmarkEnd w:id="20"/>
    <w:bookmarkStart w:id="24" w:name="arraystore"/>
    <w:p>
      <w:pPr>
        <w:pStyle w:val="Heading2"/>
      </w:pPr>
      <w:r>
        <w:t xml:space="preserve">ArrayStore</w:t>
      </w:r>
    </w:p>
    <w:p>
      <w:pPr>
        <w:pStyle w:val="FirstParagraph"/>
      </w:pPr>
      <w:r>
        <w:rPr>
          <w:rStyle w:val="VerbatimChar"/>
        </w:rPr>
        <w:t xml:space="preserve">ArrayStore</w:t>
      </w:r>
      <w:r>
        <w:t xml:space="preserve"> </w:t>
      </w:r>
      <w:r>
        <w:t xml:space="preserve">is a client-side in-memory store that holds an array of data objects.</w:t>
      </w:r>
    </w:p>
    <w:bookmarkStart w:id="21" w:name="important-options"/>
    <w:p>
      <w:pPr>
        <w:pStyle w:val="Heading3"/>
      </w:pPr>
      <w:r>
        <w:t xml:space="preserve">Important Op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</w:t>
      </w:r>
      <w:r>
        <w:t xml:space="preserve">: An array of data objects to be stor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</w:t>
      </w:r>
      <w:r>
        <w:t xml:space="preserve">: The key property or properties by which data objects are identifi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Inserted</w:t>
      </w:r>
      <w:r>
        <w:t xml:space="preserve">: A function that is executed after a data object is add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Removed</w:t>
      </w:r>
      <w:r>
        <w:t xml:space="preserve">: A function that is executed after a data object is remov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Updated</w:t>
      </w:r>
      <w:r>
        <w:t xml:space="preserve">: A function that is executed after a data object is updated.</w:t>
      </w:r>
    </w:p>
    <w:bookmarkEnd w:id="21"/>
    <w:bookmarkStart w:id="22" w:name="methods"/>
    <w:p>
      <w:pPr>
        <w:pStyle w:val="Heading3"/>
      </w:pPr>
      <w:r>
        <w:t xml:space="preserve">Method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ert(values)</w:t>
      </w:r>
      <w:r>
        <w:t xml:space="preserve">: Adds a new data obje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move(key)</w:t>
      </w:r>
      <w:r>
        <w:t xml:space="preserve">: Removes a data obje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pdate(key, values)</w:t>
      </w:r>
      <w:r>
        <w:t xml:space="preserve">: Updates a data obje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ad(options)</w:t>
      </w:r>
      <w:r>
        <w:t xml:space="preserve">: Loads data object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yKey(key)</w:t>
      </w:r>
      <w:r>
        <w:t xml:space="preserve">: Gets a data object by key.</w:t>
      </w:r>
    </w:p>
    <w:bookmarkEnd w:id="22"/>
    <w:bookmarkStart w:id="23" w:name="events"/>
    <w:p>
      <w:pPr>
        <w:pStyle w:val="Heading3"/>
      </w:pPr>
      <w:r>
        <w:t xml:space="preserve">Ev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Loaded</w:t>
      </w:r>
      <w:r>
        <w:t xml:space="preserve">: Fires after data is loade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Loading</w:t>
      </w:r>
      <w:r>
        <w:t xml:space="preserve">: Fires before data is loade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Modified</w:t>
      </w:r>
      <w:r>
        <w:t xml:space="preserve">: Fires after a data object is modified.</w:t>
      </w:r>
    </w:p>
    <w:bookmarkEnd w:id="23"/>
    <w:bookmarkEnd w:id="24"/>
    <w:bookmarkStart w:id="28" w:name="customstore"/>
    <w:p>
      <w:pPr>
        <w:pStyle w:val="Heading2"/>
      </w:pPr>
      <w:r>
        <w:t xml:space="preserve">CustomStore</w:t>
      </w:r>
    </w:p>
    <w:p>
      <w:pPr>
        <w:pStyle w:val="FirstParagraph"/>
      </w:pPr>
      <w:r>
        <w:rPr>
          <w:rStyle w:val="VerbatimChar"/>
        </w:rPr>
        <w:t xml:space="preserve">CustomStore</w:t>
      </w:r>
      <w:r>
        <w:t xml:space="preserve"> </w:t>
      </w:r>
      <w:r>
        <w:t xml:space="preserve">allows you to implement custom data access logic.</w:t>
      </w:r>
    </w:p>
    <w:bookmarkStart w:id="25" w:name="important-options-1"/>
    <w:p>
      <w:pPr>
        <w:pStyle w:val="Heading3"/>
      </w:pPr>
      <w:r>
        <w:t xml:space="preserve">Important Op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ad</w:t>
      </w:r>
      <w:r>
        <w:t xml:space="preserve">: A function that is executed to load data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yKey</w:t>
      </w:r>
      <w:r>
        <w:t xml:space="preserve">: A function that is executed to get a data object by key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ert</w:t>
      </w:r>
      <w:r>
        <w:t xml:space="preserve">: A function that is executed to add a data objec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date</w:t>
      </w:r>
      <w:r>
        <w:t xml:space="preserve">: A function that is executed to update a data objec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move</w:t>
      </w:r>
      <w:r>
        <w:t xml:space="preserve">: A function that is executed to remove a data object.</w:t>
      </w:r>
    </w:p>
    <w:bookmarkEnd w:id="25"/>
    <w:bookmarkStart w:id="26" w:name="methods-1"/>
    <w:p>
      <w:pPr>
        <w:pStyle w:val="Heading3"/>
      </w:pPr>
      <w:r>
        <w:t xml:space="preserve">Method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ad(options)</w:t>
      </w:r>
      <w:r>
        <w:t xml:space="preserve">: Loads data objects using the custom load logi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yKey(key)</w:t>
      </w:r>
      <w:r>
        <w:t xml:space="preserve">: Gets a data object by key using the custom logi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ert(values)</w:t>
      </w:r>
      <w:r>
        <w:t xml:space="preserve">: Adds a new data object using the custom logi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pdate(key, values)</w:t>
      </w:r>
      <w:r>
        <w:t xml:space="preserve">: Updates a data object using the custom logic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move(key)</w:t>
      </w:r>
      <w:r>
        <w:t xml:space="preserve">: Removes a data object using the custom logic.</w:t>
      </w:r>
    </w:p>
    <w:bookmarkEnd w:id="26"/>
    <w:bookmarkStart w:id="27" w:name="events-1"/>
    <w:p>
      <w:pPr>
        <w:pStyle w:val="Heading3"/>
      </w:pPr>
      <w:r>
        <w:t xml:space="preserve">Ev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nLoaded</w:t>
      </w:r>
      <w:r>
        <w:t xml:space="preserve">: Fires after data is loaded using the custom logic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nLoading</w:t>
      </w:r>
      <w:r>
        <w:t xml:space="preserve">: Fires before data is loaded using the custom logic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nInserted</w:t>
      </w:r>
      <w:r>
        <w:t xml:space="preserve">: Fires after a data object is added using the custom logic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nRemoved</w:t>
      </w:r>
      <w:r>
        <w:t xml:space="preserve">: Fires after a data object is removed using the custom logic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nUpdated</w:t>
      </w:r>
      <w:r>
        <w:t xml:space="preserve">: Fires after a data object is updated using the custom logic.</w:t>
      </w:r>
    </w:p>
    <w:bookmarkEnd w:id="27"/>
    <w:bookmarkEnd w:id="28"/>
    <w:bookmarkStart w:id="32" w:name="datasource"/>
    <w:p>
      <w:pPr>
        <w:pStyle w:val="Heading2"/>
      </w:pPr>
      <w:r>
        <w:t xml:space="preserve">DataSource</w:t>
      </w:r>
    </w:p>
    <w:p>
      <w:pPr>
        <w:pStyle w:val="FirstParagraph"/>
      </w:pPr>
      <w:r>
        <w:rPr>
          <w:rStyle w:val="VerbatimChar"/>
        </w:rPr>
        <w:t xml:space="preserve">DataSource</w:t>
      </w:r>
      <w:r>
        <w:t xml:space="preserve"> </w:t>
      </w:r>
      <w:r>
        <w:t xml:space="preserve">is an object that provides data to UI components.</w:t>
      </w:r>
    </w:p>
    <w:bookmarkStart w:id="29" w:name="important-options-2"/>
    <w:p>
      <w:pPr>
        <w:pStyle w:val="Heading3"/>
      </w:pPr>
      <w:r>
        <w:t xml:space="preserve">Important Op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ore</w:t>
      </w:r>
      <w:r>
        <w:t xml:space="preserve">: Specifies the data store from which to load dat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ter</w:t>
      </w:r>
      <w:r>
        <w:t xml:space="preserve">: Specifies a filter to be applied to data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rt</w:t>
      </w:r>
      <w:r>
        <w:t xml:space="preserve">: Specifies sorting op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roup</w:t>
      </w:r>
      <w:r>
        <w:t xml:space="preserve">: Specifies grouping op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lect</w:t>
      </w:r>
      <w:r>
        <w:t xml:space="preserve">: Specifies data fields to selec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and</w:t>
      </w:r>
      <w:r>
        <w:t xml:space="preserve">: Specifies whether to load all data or only the first page.</w:t>
      </w:r>
    </w:p>
    <w:bookmarkEnd w:id="29"/>
    <w:bookmarkStart w:id="30" w:name="methods-2"/>
    <w:p>
      <w:pPr>
        <w:pStyle w:val="Heading3"/>
      </w:pPr>
      <w:r>
        <w:t xml:space="preserve">Method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ad()</w:t>
      </w:r>
      <w:r>
        <w:t xml:space="preserve">: Loads data from the stor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load()</w:t>
      </w:r>
      <w:r>
        <w:t xml:space="preserve">: Reloads data from the stor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spose()</w:t>
      </w:r>
      <w:r>
        <w:t xml:space="preserve">: Disposes of the DataSource instanc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sLoaded()</w:t>
      </w:r>
      <w:r>
        <w:t xml:space="preserve">: Checks whether data is loaded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sLoading()</w:t>
      </w:r>
      <w:r>
        <w:t xml:space="preserve">: Checks whether data is being loaded.</w:t>
      </w:r>
    </w:p>
    <w:bookmarkEnd w:id="30"/>
    <w:bookmarkStart w:id="31" w:name="events-2"/>
    <w:p>
      <w:pPr>
        <w:pStyle w:val="Heading3"/>
      </w:pPr>
      <w:r>
        <w:t xml:space="preserve">Ev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anged</w:t>
      </w:r>
      <w:r>
        <w:t xml:space="preserve">: Fires after data is changed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adError</w:t>
      </w:r>
      <w:r>
        <w:t xml:space="preserve">: Fires when an error occurs during data load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adingChanged</w:t>
      </w:r>
      <w:r>
        <w:t xml:space="preserve">: Fires when the loading state changes.</w:t>
      </w:r>
    </w:p>
    <w:bookmarkEnd w:id="31"/>
    <w:bookmarkEnd w:id="32"/>
    <w:bookmarkStart w:id="36" w:name="localstore"/>
    <w:p>
      <w:pPr>
        <w:pStyle w:val="Heading2"/>
      </w:pPr>
      <w:r>
        <w:t xml:space="preserve">LocalStore</w:t>
      </w:r>
    </w:p>
    <w:p>
      <w:pPr>
        <w:pStyle w:val="FirstParagraph"/>
      </w:pPr>
      <w:r>
        <w:rPr>
          <w:rStyle w:val="VerbatimChar"/>
        </w:rPr>
        <w:t xml:space="preserve">LocalStore</w:t>
      </w:r>
      <w:r>
        <w:t xml:space="preserve"> </w:t>
      </w:r>
      <w:r>
        <w:t xml:space="preserve">is a client-side store that uses the local storage or session storage to persist data.</w:t>
      </w:r>
    </w:p>
    <w:bookmarkStart w:id="33" w:name="important-options-3"/>
    <w:p>
      <w:pPr>
        <w:pStyle w:val="Heading3"/>
      </w:pPr>
      <w:r>
        <w:t xml:space="preserve">Important Op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ame</w:t>
      </w:r>
      <w:r>
        <w:t xml:space="preserve">: The name of the data stor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mediate</w:t>
      </w:r>
      <w:r>
        <w:t xml:space="preserve">: Specifies whether to save changes immediatel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ey</w:t>
      </w:r>
      <w:r>
        <w:t xml:space="preserve">: The key property or properties by which data objects are identified.</w:t>
      </w:r>
    </w:p>
    <w:bookmarkEnd w:id="33"/>
    <w:bookmarkStart w:id="34" w:name="methods-3"/>
    <w:p>
      <w:pPr>
        <w:pStyle w:val="Heading3"/>
      </w:pPr>
      <w:r>
        <w:t xml:space="preserve">Metho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oad()</w:t>
      </w:r>
      <w:r>
        <w:t xml:space="preserve">: Loads data from the local storage or session storage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sert(values)</w:t>
      </w:r>
      <w:r>
        <w:t xml:space="preserve">: Adds a new data objec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update(key, values)</w:t>
      </w:r>
      <w:r>
        <w:t xml:space="preserve">: Updates a data objec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move(key)</w:t>
      </w:r>
      <w:r>
        <w:t xml:space="preserve">: Removes a data object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lear()</w:t>
      </w:r>
      <w:r>
        <w:t xml:space="preserve">: Clears all data from the local storage or session storage.</w:t>
      </w:r>
    </w:p>
    <w:bookmarkEnd w:id="34"/>
    <w:bookmarkStart w:id="35" w:name="events-3"/>
    <w:p>
      <w:pPr>
        <w:pStyle w:val="Heading3"/>
      </w:pPr>
      <w:r>
        <w:t xml:space="preserve">Ev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nLoaded</w:t>
      </w:r>
      <w:r>
        <w:t xml:space="preserve">: Fires after data is loaded from the local storage or session storag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nLoading</w:t>
      </w:r>
      <w:r>
        <w:t xml:space="preserve">: Fires before data is loaded from the local storage or session storag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nInserted</w:t>
      </w:r>
      <w:r>
        <w:t xml:space="preserve">: Fires after a data object is added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nRemoved</w:t>
      </w:r>
      <w:r>
        <w:t xml:space="preserve">: Fires after a data object is removed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nUpdated</w:t>
      </w:r>
      <w:r>
        <w:t xml:space="preserve">: Fires after a data object is updated.</w:t>
      </w:r>
    </w:p>
    <w:bookmarkEnd w:id="35"/>
    <w:bookmarkEnd w:id="36"/>
    <w:bookmarkStart w:id="40" w:name="query"/>
    <w:p>
      <w:pPr>
        <w:pStyle w:val="Heading2"/>
      </w:pPr>
      <w:r>
        <w:t xml:space="preserve">Query</w:t>
      </w:r>
    </w:p>
    <w:p>
      <w:pPr>
        <w:pStyle w:val="FirstParagraph"/>
      </w:pPr>
      <w:r>
        <w:rPr>
          <w:rStyle w:val="VerbatimChar"/>
        </w:rPr>
        <w:t xml:space="preserve">Query</w:t>
      </w:r>
      <w:r>
        <w:t xml:space="preserve"> </w:t>
      </w:r>
      <w:r>
        <w:t xml:space="preserve">is a utility that allows you to perform complex queries on an array or a data store.</w:t>
      </w:r>
    </w:p>
    <w:bookmarkStart w:id="37" w:name="important-options-4"/>
    <w:p>
      <w:pPr>
        <w:pStyle w:val="Heading3"/>
      </w:pPr>
      <w:r>
        <w:t xml:space="preserve">Important Op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rray</w:t>
      </w:r>
      <w:r>
        <w:t xml:space="preserve">: The array of data objects to query.</w:t>
      </w:r>
    </w:p>
    <w:bookmarkEnd w:id="37"/>
    <w:bookmarkStart w:id="38" w:name="methods-4"/>
    <w:p>
      <w:pPr>
        <w:pStyle w:val="Heading3"/>
      </w:pPr>
      <w:r>
        <w:t xml:space="preserve">Method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ilter(predicate)</w:t>
      </w:r>
      <w:r>
        <w:t xml:space="preserve">: Filters data objects based on a predicat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ortBy(field)</w:t>
      </w:r>
      <w:r>
        <w:t xml:space="preserve">: Sorts data objects by a field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roupBy(field)</w:t>
      </w:r>
      <w:r>
        <w:t xml:space="preserve">: Groups data objects by a field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lect(selector)</w:t>
      </w:r>
      <w:r>
        <w:t xml:space="preserve">: Projects data objects into a new form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ggregate(aggregator)</w:t>
      </w:r>
      <w:r>
        <w:t xml:space="preserve">: Aggregates data object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oArray()</w:t>
      </w:r>
      <w:r>
        <w:t xml:space="preserve">: Converts the query result to an array.</w:t>
      </w:r>
    </w:p>
    <w:bookmarkEnd w:id="38"/>
    <w:bookmarkStart w:id="39" w:name="events-4"/>
    <w:p>
      <w:pPr>
        <w:pStyle w:val="Heading3"/>
      </w:pPr>
      <w:r>
        <w:t xml:space="preserve">Eve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none</w:t>
      </w:r>
      <w:r>
        <w:t xml:space="preserve">:</w:t>
      </w:r>
      <w:r>
        <w:t xml:space="preserve"> </w:t>
      </w:r>
      <w:r>
        <w:rPr>
          <w:rStyle w:val="VerbatimChar"/>
        </w:rPr>
        <w:t xml:space="preserve">Query</w:t>
      </w:r>
      <w:r>
        <w:t xml:space="preserve"> </w:t>
      </w:r>
      <w:r>
        <w:t xml:space="preserve">does not have specific events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05:16:33Z</dcterms:created>
  <dcterms:modified xsi:type="dcterms:W3CDTF">2025-02-19T05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